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96"/>
        <w:gridCol w:w="1319"/>
        <w:gridCol w:w="426"/>
        <w:gridCol w:w="661"/>
        <w:gridCol w:w="350"/>
        <w:gridCol w:w="552"/>
        <w:gridCol w:w="421"/>
        <w:gridCol w:w="567"/>
        <w:gridCol w:w="427"/>
        <w:gridCol w:w="660"/>
        <w:gridCol w:w="129"/>
        <w:gridCol w:w="276"/>
        <w:gridCol w:w="72"/>
        <w:gridCol w:w="425"/>
        <w:gridCol w:w="142"/>
        <w:gridCol w:w="141"/>
        <w:gridCol w:w="426"/>
        <w:gridCol w:w="427"/>
        <w:gridCol w:w="432"/>
        <w:gridCol w:w="416"/>
      </w:tblGrid>
      <w:tr w:rsidR="004A07B0" w:rsidRPr="00284F7A" w14:paraId="4BE88EAC" w14:textId="77777777" w:rsidTr="006652C8">
        <w:trPr>
          <w:trHeight w:val="860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76C1" w14:textId="0FE825F8" w:rsidR="004A07B0" w:rsidRPr="00284F7A" w:rsidRDefault="004A07B0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4A07B0">
              <w:rPr>
                <w:rFonts w:ascii="Calibri" w:eastAsia="Times New Roman" w:hAnsi="Calibri" w:cs="Calibri"/>
                <w:color w:val="0070C0"/>
                <w:sz w:val="32"/>
                <w:szCs w:val="32"/>
                <w:lang w:eastAsia="en-AU"/>
              </w:rPr>
              <w:t>WHSE</w:t>
            </w:r>
            <w:proofErr w:type="spellEnd"/>
            <w:r w:rsidRPr="004A07B0">
              <w:rPr>
                <w:rFonts w:ascii="Calibri" w:eastAsia="Times New Roman" w:hAnsi="Calibri" w:cs="Calibri"/>
                <w:color w:val="0070C0"/>
                <w:sz w:val="32"/>
                <w:szCs w:val="32"/>
                <w:lang w:eastAsia="en-AU"/>
              </w:rPr>
              <w:t xml:space="preserve"> Incident Investigation form</w:t>
            </w:r>
          </w:p>
        </w:tc>
      </w:tr>
      <w:tr w:rsidR="00284F7A" w:rsidRPr="00284F7A" w14:paraId="62FEAB26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5432A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 xml:space="preserve">Note: This incident investigation report is to identify all causes to improve our workplace by taking all corrective and preventive actions but </w:t>
            </w:r>
            <w:r w:rsidRPr="00A03063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not attributing</w:t>
            </w:r>
            <w:r w:rsidRPr="00284F7A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 xml:space="preserve"> blame. </w:t>
            </w:r>
          </w:p>
        </w:tc>
      </w:tr>
      <w:tr w:rsidR="00284F7A" w:rsidRPr="00284F7A" w14:paraId="09A814B7" w14:textId="77777777" w:rsidTr="00EA666F">
        <w:trPr>
          <w:trHeight w:val="44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F8CB9C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 A Incident information</w:t>
            </w:r>
          </w:p>
        </w:tc>
      </w:tr>
      <w:tr w:rsidR="001C0BE7" w:rsidRPr="00284F7A" w14:paraId="2C250652" w14:textId="77777777" w:rsidTr="004A07B0">
        <w:trPr>
          <w:trHeight w:val="554"/>
        </w:trPr>
        <w:tc>
          <w:tcPr>
            <w:tcW w:w="31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F5952" w14:textId="0073191C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143098244" w:edGrp="everyone" w:colFirst="3" w:colLast="3"/>
            <w:permStart w:id="1641550527" w:edGrp="everyone" w:colFirst="1" w:colLast="1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Incident </w:t>
            </w:r>
            <w:r w:rsidR="004A07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2520B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5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22CC3" w14:textId="5A96E8F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roject/site name</w:t>
            </w:r>
          </w:p>
        </w:tc>
        <w:tc>
          <w:tcPr>
            <w:tcW w:w="240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C1A98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1C0BE7" w:rsidRPr="00284F7A" w14:paraId="24F72FCC" w14:textId="77777777" w:rsidTr="004A07B0">
        <w:trPr>
          <w:trHeight w:val="499"/>
        </w:trPr>
        <w:tc>
          <w:tcPr>
            <w:tcW w:w="31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04E1C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72501472" w:edGrp="everyone" w:colFirst="3" w:colLast="3"/>
            <w:permStart w:id="862925007" w:edGrp="everyone" w:colFirst="1" w:colLast="1"/>
            <w:permEnd w:id="1143098244"/>
            <w:permEnd w:id="1641550527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cident Investigation team/ Leader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1453E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5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A106C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osition</w:t>
            </w:r>
          </w:p>
        </w:tc>
        <w:tc>
          <w:tcPr>
            <w:tcW w:w="240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4E236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CB1881" w:rsidRPr="00284F7A" w14:paraId="4DA1AB79" w14:textId="77777777" w:rsidTr="004A07B0">
        <w:trPr>
          <w:trHeight w:val="499"/>
        </w:trPr>
        <w:tc>
          <w:tcPr>
            <w:tcW w:w="31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17A74" w14:textId="77777777" w:rsidR="00CB1881" w:rsidRPr="00284F7A" w:rsidRDefault="00CB1881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36267808" w:edGrp="everyone" w:colFirst="3" w:colLast="3"/>
            <w:permStart w:id="2140618145" w:edGrp="everyone" w:colFirst="1" w:colLast="1"/>
            <w:permEnd w:id="1672501472"/>
            <w:permEnd w:id="862925007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 of incident</w:t>
            </w:r>
          </w:p>
          <w:p w14:paraId="7FF389B5" w14:textId="77777777" w:rsidR="00CB1881" w:rsidRPr="00284F7A" w:rsidRDefault="00CB1881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6CF3A" w14:textId="77777777" w:rsidR="00CB1881" w:rsidRPr="00284F7A" w:rsidRDefault="00CB1881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5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8C241" w14:textId="77777777" w:rsidR="00CB1881" w:rsidRPr="00284F7A" w:rsidRDefault="00CB1881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Time of incident</w:t>
            </w:r>
          </w:p>
        </w:tc>
        <w:tc>
          <w:tcPr>
            <w:tcW w:w="240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11DD1" w14:textId="77777777" w:rsidR="00CB1881" w:rsidRPr="00284F7A" w:rsidRDefault="00CB1881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CB1881" w:rsidRPr="00284F7A" w14:paraId="1F43DC3C" w14:textId="77777777" w:rsidTr="004A07B0">
        <w:trPr>
          <w:trHeight w:val="584"/>
        </w:trPr>
        <w:tc>
          <w:tcPr>
            <w:tcW w:w="31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C24E9" w14:textId="77777777" w:rsidR="00CB1881" w:rsidRPr="00284F7A" w:rsidRDefault="00CB1881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532495493" w:edGrp="everyone" w:colFirst="3" w:colLast="3"/>
            <w:permStart w:id="2102464695" w:edGrp="everyone" w:colFirst="1" w:colLast="1"/>
            <w:permEnd w:id="1636267808"/>
            <w:permEnd w:id="2140618145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vestigation start D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te</w:t>
            </w:r>
          </w:p>
          <w:p w14:paraId="7460E452" w14:textId="77777777" w:rsidR="00CB1881" w:rsidRPr="00284F7A" w:rsidRDefault="00CB1881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40A49" w14:textId="77777777" w:rsidR="00CB1881" w:rsidRPr="00284F7A" w:rsidRDefault="00CB1881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5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B6CF5" w14:textId="77777777" w:rsidR="00CB1881" w:rsidRPr="00284F7A" w:rsidRDefault="00CB1881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vestigation completion D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te</w:t>
            </w:r>
          </w:p>
        </w:tc>
        <w:tc>
          <w:tcPr>
            <w:tcW w:w="240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FD610" w14:textId="77777777" w:rsidR="00CB1881" w:rsidRPr="00284F7A" w:rsidRDefault="00CB1881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permEnd w:id="1532495493"/>
      <w:permEnd w:id="2102464695"/>
      <w:tr w:rsidR="004A07B0" w:rsidRPr="00284F7A" w14:paraId="41B78C73" w14:textId="77777777" w:rsidTr="00882333">
        <w:trPr>
          <w:trHeight w:val="488"/>
        </w:trPr>
        <w:tc>
          <w:tcPr>
            <w:tcW w:w="3115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4BB06" w14:textId="77777777" w:rsidR="004A07B0" w:rsidRPr="00284F7A" w:rsidRDefault="004A07B0" w:rsidP="00CB18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cident classification (Based on investigation fact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CED6E" w14:textId="3E574DA9" w:rsidR="004A07B0" w:rsidRPr="00284F7A" w:rsidRDefault="004A07B0" w:rsidP="00CB18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Hazard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73761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472814068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472814068"/>
              </w:sdtContent>
            </w:sdt>
          </w:p>
        </w:tc>
        <w:tc>
          <w:tcPr>
            <w:tcW w:w="496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39C14" w14:textId="47DE6C12" w:rsidR="004A07B0" w:rsidRPr="00284F7A" w:rsidRDefault="004A07B0" w:rsidP="00CB18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ear mi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110554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permStart w:id="126688714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126688714"/>
              </w:sdtContent>
            </w:sdt>
          </w:p>
        </w:tc>
      </w:tr>
      <w:tr w:rsidR="004A07B0" w:rsidRPr="00284F7A" w14:paraId="6028490D" w14:textId="77777777" w:rsidTr="002E3010">
        <w:trPr>
          <w:trHeight w:val="410"/>
        </w:trPr>
        <w:tc>
          <w:tcPr>
            <w:tcW w:w="311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E1CF" w14:textId="77777777" w:rsidR="004A07B0" w:rsidRPr="00284F7A" w:rsidRDefault="004A07B0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A875B" w14:textId="0C1967DF" w:rsidR="004A07B0" w:rsidRPr="00284F7A" w:rsidRDefault="004A07B0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First Aid injury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14680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708336870" w:edGrp="everyone"/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708336870"/>
              </w:sdtContent>
            </w:sdt>
          </w:p>
        </w:tc>
        <w:tc>
          <w:tcPr>
            <w:tcW w:w="24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49163" w14:textId="527E149F" w:rsidR="004A07B0" w:rsidRPr="00284F7A" w:rsidRDefault="004A07B0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edical treatment Injury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permStart w:id="812525291" w:edGrp="everyone"/>
          </w:p>
        </w:tc>
        <w:permEnd w:id="812525291"/>
        <w:tc>
          <w:tcPr>
            <w:tcW w:w="248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7A100" w14:textId="4127032F" w:rsidR="004A07B0" w:rsidRPr="00284F7A" w:rsidRDefault="004A07B0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st Work Day Injury/Fatality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 </w:t>
            </w:r>
            <w:permStart w:id="1869443796" w:edGrp="everyone"/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00705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 </w:t>
            </w:r>
            <w:permEnd w:id="1869443796"/>
          </w:p>
        </w:tc>
      </w:tr>
      <w:tr w:rsidR="00EA666F" w:rsidRPr="00284F7A" w14:paraId="511B2DD0" w14:textId="77777777" w:rsidTr="004A07B0">
        <w:trPr>
          <w:trHeight w:val="443"/>
        </w:trPr>
        <w:tc>
          <w:tcPr>
            <w:tcW w:w="31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75F94" w14:textId="3A7DB2D1" w:rsidR="00EA666F" w:rsidRPr="00284F7A" w:rsidRDefault="00EA666F" w:rsidP="001561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For </w:t>
            </w:r>
            <w:r w:rsidR="004A07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st Work Day Injury</w:t>
            </w:r>
          </w:p>
        </w:tc>
        <w:tc>
          <w:tcPr>
            <w:tcW w:w="19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A5ACD" w14:textId="77777777" w:rsidR="00EA666F" w:rsidRPr="00284F7A" w:rsidRDefault="00EA666F" w:rsidP="00EA6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 of Lost days </w:t>
            </w:r>
          </w:p>
        </w:tc>
        <w:tc>
          <w:tcPr>
            <w:tcW w:w="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A407F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541677133" w:edGrp="everyone"/>
            <w:permEnd w:id="1541677133"/>
          </w:p>
        </w:tc>
        <w:tc>
          <w:tcPr>
            <w:tcW w:w="312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8E955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 of restricted work days</w:t>
            </w: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C2745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34277696" w:edGrp="everyone"/>
            <w:permEnd w:id="34277696"/>
          </w:p>
        </w:tc>
      </w:tr>
      <w:tr w:rsidR="00284F7A" w:rsidRPr="00284F7A" w14:paraId="585129FB" w14:textId="77777777" w:rsidTr="00EA666F">
        <w:trPr>
          <w:trHeight w:val="411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B97884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 B Incident Sequence and timeline</w:t>
            </w:r>
          </w:p>
        </w:tc>
      </w:tr>
      <w:tr w:rsidR="00284F7A" w:rsidRPr="00284F7A" w14:paraId="4AAE777C" w14:textId="77777777" w:rsidTr="00674B33">
        <w:trPr>
          <w:trHeight w:val="1785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46DB5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cident sequence</w:t>
            </w:r>
          </w:p>
        </w:tc>
        <w:tc>
          <w:tcPr>
            <w:tcW w:w="8269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18554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7354D9C7" w14:textId="77777777" w:rsidR="001C0BE7" w:rsidRDefault="001C0BE7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471205865" w:edGrp="everyone"/>
            <w:permEnd w:id="471205865"/>
          </w:p>
          <w:p w14:paraId="1933A793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6DB064AD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23133C7B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3404096F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19EABD7F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5D746044" w14:textId="77777777" w:rsidR="001C0BE7" w:rsidRDefault="001C0BE7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14:paraId="549DF435" w14:textId="77777777" w:rsidR="00284F7A" w:rsidRPr="00284F7A" w:rsidRDefault="00284F7A" w:rsidP="00284F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674B33" w:rsidRPr="00284F7A" w14:paraId="096359C4" w14:textId="77777777" w:rsidTr="005502EE">
        <w:trPr>
          <w:trHeight w:val="499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AAEE9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itness statement collected?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4D278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Yes</w:t>
            </w:r>
            <w:r w:rsidR="00C635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76567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678759838" w:edGrp="everyone"/>
                <w:r w:rsidR="00082B59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678759838"/>
              </w:sdtContent>
            </w:sdt>
          </w:p>
        </w:tc>
        <w:tc>
          <w:tcPr>
            <w:tcW w:w="10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B3DC8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</w:t>
            </w:r>
            <w:r w:rsidR="00C635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1830089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B59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2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DE29E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cident site visited to collect evidence?</w:t>
            </w:r>
          </w:p>
        </w:tc>
        <w:tc>
          <w:tcPr>
            <w:tcW w:w="10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BB3BE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Yes</w:t>
            </w:r>
            <w:r w:rsidR="00C635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04229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28599048" w:edGrp="everyone"/>
                <w:r w:rsidR="00C635B8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28599048"/>
              </w:sdtContent>
            </w:sdt>
          </w:p>
        </w:tc>
        <w:tc>
          <w:tcPr>
            <w:tcW w:w="1842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B72E3" w14:textId="77777777" w:rsidR="00EA666F" w:rsidRPr="00284F7A" w:rsidRDefault="00EA666F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</w:t>
            </w:r>
            <w:r w:rsidR="00C635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374460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961310321" w:edGrp="everyone"/>
                <w:r w:rsidR="00C635B8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961310321"/>
              </w:sdtContent>
            </w:sdt>
          </w:p>
        </w:tc>
      </w:tr>
      <w:tr w:rsidR="00082B59" w:rsidRPr="00284F7A" w14:paraId="4F76126A" w14:textId="77777777" w:rsidTr="00542FCE">
        <w:trPr>
          <w:trHeight w:val="499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76BE0" w14:textId="77777777" w:rsidR="00082B59" w:rsidRPr="00284F7A" w:rsidRDefault="00082B59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itness names</w:t>
            </w:r>
          </w:p>
        </w:tc>
        <w:tc>
          <w:tcPr>
            <w:tcW w:w="27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248A4" w14:textId="77777777" w:rsidR="00082B59" w:rsidRPr="00284F7A" w:rsidRDefault="00082B59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</w:t>
            </w:r>
            <w:permStart w:id="1709060271" w:edGrp="everyone"/>
            <w:permEnd w:id="1709060271"/>
          </w:p>
        </w:tc>
        <w:tc>
          <w:tcPr>
            <w:tcW w:w="275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9945E" w14:textId="77777777" w:rsidR="00082B59" w:rsidRPr="00284F7A" w:rsidRDefault="00082B59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</w:t>
            </w:r>
            <w:permStart w:id="1237471282" w:edGrp="everyone"/>
            <w:permEnd w:id="1237471282"/>
          </w:p>
        </w:tc>
        <w:tc>
          <w:tcPr>
            <w:tcW w:w="275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DBD5A" w14:textId="77777777" w:rsidR="00082B59" w:rsidRPr="00284F7A" w:rsidRDefault="00082B59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.</w:t>
            </w:r>
            <w:permStart w:id="286871687" w:edGrp="everyone"/>
            <w:permEnd w:id="286871687"/>
          </w:p>
        </w:tc>
      </w:tr>
      <w:tr w:rsidR="00284F7A" w:rsidRPr="00284F7A" w14:paraId="38A990E3" w14:textId="77777777" w:rsidTr="00EA666F">
        <w:trPr>
          <w:trHeight w:val="442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AD5BD9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 3 C Factors contributed to the incident (Direct and Root causes)</w:t>
            </w:r>
          </w:p>
        </w:tc>
      </w:tr>
      <w:tr w:rsidR="00674B33" w:rsidRPr="00284F7A" w14:paraId="1B827F90" w14:textId="77777777" w:rsidTr="004A07B0">
        <w:trPr>
          <w:trHeight w:val="499"/>
        </w:trPr>
        <w:tc>
          <w:tcPr>
            <w:tcW w:w="17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83472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163596295" w:edGrp="everyone" w:colFirst="2" w:colLast="2"/>
            <w:permStart w:id="2045866624" w:edGrp="everyone" w:colFirst="4" w:colLast="4"/>
            <w:permStart w:id="1141403129" w:edGrp="everyone" w:colFirst="6" w:colLast="6"/>
            <w:permStart w:id="1250039844" w:edGrp="everyone" w:colFirst="8" w:colLast="8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ork environment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0ED68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Vibration/ Nois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591357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0506927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EC3C0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llumination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87204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8087AA2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5898C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Unstable/ damaged floo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453941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48A7A86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B6F7F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ust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660196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3414F0E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6B1563B6" w14:textId="77777777" w:rsidTr="004A07B0">
        <w:trPr>
          <w:trHeight w:val="499"/>
        </w:trPr>
        <w:tc>
          <w:tcPr>
            <w:tcW w:w="17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488FB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58272867" w:edGrp="everyone" w:colFirst="2" w:colLast="2"/>
            <w:permStart w:id="1318737633" w:edGrp="everyone" w:colFirst="4" w:colLast="4"/>
            <w:permStart w:id="1470772222" w:edGrp="everyone" w:colFirst="6" w:colLast="6"/>
            <w:permStart w:id="2034786076" w:edGrp="everyone" w:colFirst="8" w:colLast="8"/>
            <w:permEnd w:id="1163596295"/>
            <w:permEnd w:id="2045866624"/>
            <w:permEnd w:id="1141403129"/>
            <w:permEnd w:id="1250039844"/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804F0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lip/ Trip hazard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241869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712397D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44321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esign / layout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4919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D003735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2CD82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hemical / oil spill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10754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FA2EB96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4C0F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080743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ADBBE03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321BDF93" w14:textId="77777777" w:rsidTr="004A07B0">
        <w:trPr>
          <w:trHeight w:val="499"/>
        </w:trPr>
        <w:tc>
          <w:tcPr>
            <w:tcW w:w="17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F292A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41678793" w:edGrp="everyone" w:colFirst="2" w:colLast="2"/>
            <w:permStart w:id="1553285816" w:edGrp="everyone" w:colFirst="4" w:colLast="4"/>
            <w:permStart w:id="677478002" w:edGrp="everyone" w:colFirst="6" w:colLast="6"/>
            <w:permStart w:id="137976464" w:edGrp="everyone" w:colFirst="8" w:colLast="8"/>
            <w:permEnd w:id="58272867"/>
            <w:permEnd w:id="1318737633"/>
            <w:permEnd w:id="1470772222"/>
            <w:permEnd w:id="2034786076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ork System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B076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Hazard not identified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49486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B57B768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40B70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No / inadequate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A/J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A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2026908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4D7AEDD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C32C4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Hazard not reported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2138364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9148B47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00939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upervision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874743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1DE8EDF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0B5AE6C7" w14:textId="77777777" w:rsidTr="004A07B0">
        <w:trPr>
          <w:trHeight w:val="499"/>
        </w:trPr>
        <w:tc>
          <w:tcPr>
            <w:tcW w:w="17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CC6B8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053251056" w:edGrp="everyone" w:colFirst="2" w:colLast="2"/>
            <w:permStart w:id="1176722509" w:edGrp="everyone" w:colFirst="4" w:colLast="4"/>
            <w:permStart w:id="332427822" w:edGrp="everyone" w:colFirst="6" w:colLast="6"/>
            <w:permStart w:id="1926706885" w:edGrp="everyone" w:colFirst="8" w:colLast="8"/>
            <w:permEnd w:id="1641678793"/>
            <w:permEnd w:id="1553285816"/>
            <w:permEnd w:id="677478002"/>
            <w:permEnd w:id="137976464"/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06326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No / inadequate controls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521657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D288EA1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4B100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Inadequate training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601921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136FFE1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31B0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adequate SWMS, procedur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855459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030AF89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B0C5C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682961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6A60D58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6D859765" w14:textId="77777777" w:rsidTr="004A07B0">
        <w:trPr>
          <w:trHeight w:val="499"/>
        </w:trPr>
        <w:tc>
          <w:tcPr>
            <w:tcW w:w="17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412CC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513636313" w:edGrp="everyone" w:colFirst="2" w:colLast="2"/>
            <w:permStart w:id="94779265" w:edGrp="everyone" w:colFirst="4" w:colLast="4"/>
            <w:permStart w:id="593909753" w:edGrp="everyone" w:colFirst="6" w:colLast="6"/>
            <w:permStart w:id="1845769745" w:edGrp="everyone" w:colFirst="8" w:colLast="8"/>
            <w:permEnd w:id="2053251056"/>
            <w:permEnd w:id="1176722509"/>
            <w:permEnd w:id="332427822"/>
            <w:permEnd w:id="1926706885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eople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1DFEB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rocedure not followed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40494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AD822F8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273D1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rug/Alcohol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712105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EE1C5CF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E6878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ack of communication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908302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4AAB9D6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7EC22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Fatigu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602408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91AA054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38548FBD" w14:textId="77777777" w:rsidTr="004A07B0">
        <w:trPr>
          <w:trHeight w:val="499"/>
        </w:trPr>
        <w:tc>
          <w:tcPr>
            <w:tcW w:w="17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DF893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621317846" w:edGrp="everyone" w:colFirst="2" w:colLast="2"/>
            <w:permStart w:id="740690538" w:edGrp="everyone" w:colFirst="4" w:colLast="4"/>
            <w:permStart w:id="1545428176" w:edGrp="everyone" w:colFirst="6" w:colLast="6"/>
            <w:permStart w:id="313203079" w:edGrp="everyone" w:colFirst="8" w:colLast="8"/>
            <w:permEnd w:id="513636313"/>
            <w:permEnd w:id="94779265"/>
            <w:permEnd w:id="593909753"/>
            <w:permEnd w:id="1845769745"/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5F50B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Lack of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knowledg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42519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7969870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2DAAC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egligenc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2111956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66BFE75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D9FA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tentional/sabotag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57738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DB298A4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6B6A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115748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BE9EDCC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63AA8C63" w14:textId="77777777" w:rsidTr="004A07B0">
        <w:trPr>
          <w:trHeight w:val="499"/>
        </w:trPr>
        <w:tc>
          <w:tcPr>
            <w:tcW w:w="17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B1D54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770794153" w:edGrp="everyone" w:colFirst="2" w:colLast="2"/>
            <w:permStart w:id="133246678" w:edGrp="everyone" w:colFirst="4" w:colLast="4"/>
            <w:permStart w:id="2036162335" w:edGrp="everyone" w:colFirst="6" w:colLast="6"/>
            <w:permStart w:id="2138977860" w:edGrp="everyone" w:colFirst="8" w:colLast="8"/>
            <w:permEnd w:id="1621317846"/>
            <w:permEnd w:id="740690538"/>
            <w:permEnd w:id="1545428176"/>
            <w:permEnd w:id="313203079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quipment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0E6EB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Wrong equipment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454527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AE7C98B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BC338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Equipment failur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848251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EED207F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48A38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adequate maintenance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992828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B375745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BAC24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 inspection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962762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1A78BCA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674B33" w:rsidRPr="00284F7A" w14:paraId="70E98BC0" w14:textId="77777777" w:rsidTr="004A07B0">
        <w:trPr>
          <w:trHeight w:val="499"/>
        </w:trPr>
        <w:tc>
          <w:tcPr>
            <w:tcW w:w="17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8A129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683691891" w:edGrp="everyone" w:colFirst="2" w:colLast="2"/>
            <w:permStart w:id="1351552929" w:edGrp="everyone" w:colFirst="4" w:colLast="4"/>
            <w:permStart w:id="204295012" w:edGrp="everyone" w:colFirst="6" w:colLast="6"/>
            <w:permStart w:id="303644195" w:edGrp="everyone" w:colFirst="8" w:colLast="8"/>
            <w:permEnd w:id="770794153"/>
            <w:permEnd w:id="133246678"/>
            <w:permEnd w:id="2036162335"/>
            <w:permEnd w:id="2138977860"/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B6AA7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nadequate guarding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308004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8274A75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306A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Faulty equipment 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1832912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32E180B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D270D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o Isolation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-981619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2AFFB63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  <w:tc>
          <w:tcPr>
            <w:tcW w:w="142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BBA63" w14:textId="77777777" w:rsidR="001C0BE7" w:rsidRPr="00284F7A" w:rsidRDefault="001C0BE7" w:rsidP="001C0B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en-AU"/>
            </w:rPr>
            <w:id w:val="1674529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3A555B" w14:textId="77777777" w:rsidR="001C0BE7" w:rsidRPr="00284F7A" w:rsidRDefault="001C0BE7" w:rsidP="001C0BE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en-AU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permEnd w:id="683691891"/>
      <w:permEnd w:id="1351552929"/>
      <w:permEnd w:id="204295012"/>
      <w:permEnd w:id="303644195"/>
      <w:tr w:rsidR="00284F7A" w:rsidRPr="00284F7A" w14:paraId="7454197D" w14:textId="77777777" w:rsidTr="00EA666F">
        <w:trPr>
          <w:trHeight w:val="585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A34327" w14:textId="77777777" w:rsidR="00284F7A" w:rsidRPr="00284F7A" w:rsidRDefault="00284F7A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 xml:space="preserve">Part </w:t>
            </w:r>
            <w:r w:rsidR="006C76C3"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:</w:t>
            </w:r>
            <w:r w:rsidR="006C76C3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Communication with regulatory authorities</w:t>
            </w:r>
          </w:p>
        </w:tc>
      </w:tr>
      <w:tr w:rsidR="006C76C3" w:rsidRPr="00284F7A" w14:paraId="4895604A" w14:textId="77777777" w:rsidTr="004A07B0">
        <w:trPr>
          <w:trHeight w:val="499"/>
        </w:trPr>
        <w:tc>
          <w:tcPr>
            <w:tcW w:w="51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2C6F2" w14:textId="77777777" w:rsidR="006C76C3" w:rsidRPr="00284F7A" w:rsidRDefault="006C76C3" w:rsidP="006C76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ommunication with regularity authorities/ emergency agencies was required and made?</w:t>
            </w: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2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7198A" w14:textId="77777777" w:rsidR="006C76C3" w:rsidRPr="00284F7A" w:rsidRDefault="006C76C3" w:rsidP="006C76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Yes </w:t>
            </w:r>
            <w:permStart w:id="1449489487" w:edGrp="everyone"/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83260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09A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  </w:t>
            </w:r>
            <w:permEnd w:id="1449489487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(If yes, list all communication and response below)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BA4FE" w14:textId="77777777" w:rsidR="006C76C3" w:rsidRPr="00284F7A" w:rsidRDefault="006C76C3" w:rsidP="006C76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No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212526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279587349" w:edGrp="everyone"/>
                <w:r w:rsidR="0093709A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  <w:permEnd w:id="279587349"/>
              </w:sdtContent>
            </w:sdt>
          </w:p>
        </w:tc>
      </w:tr>
      <w:tr w:rsidR="00284F7A" w:rsidRPr="00284F7A" w14:paraId="687A5A28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BE3AE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820928775" w:edGrp="everyone" w:colFirst="0" w:colLast="0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284F7A" w:rsidRPr="00284F7A" w14:paraId="442F1A83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1A977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893010968" w:edGrp="everyone" w:colFirst="0" w:colLast="0"/>
            <w:permEnd w:id="1820928775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284F7A" w:rsidRPr="00284F7A" w14:paraId="7FB22B9A" w14:textId="77777777" w:rsidTr="006C76C3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8FD16" w14:textId="77777777" w:rsidR="00284F7A" w:rsidRPr="00284F7A" w:rsidRDefault="00284F7A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718037252" w:edGrp="everyone" w:colFirst="0" w:colLast="0"/>
            <w:permEnd w:id="1893010968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permEnd w:id="718037252"/>
      <w:tr w:rsidR="006C76C3" w:rsidRPr="00284F7A" w14:paraId="311F4947" w14:textId="77777777" w:rsidTr="006C76C3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13FA163" w14:textId="0EC3FC9D" w:rsidR="006C76C3" w:rsidRPr="00284F7A" w:rsidRDefault="006C76C3" w:rsidP="006C76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 E</w:t>
            </w:r>
            <w:r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Corrective and Preventive Actions (Based on Part C)</w:t>
            </w:r>
          </w:p>
        </w:tc>
      </w:tr>
      <w:tr w:rsidR="006C76C3" w:rsidRPr="00284F7A" w14:paraId="0F9CDEF1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AFB71" w14:textId="77777777" w:rsidR="006C76C3" w:rsidRPr="00284F7A" w:rsidRDefault="006C76C3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640288391" w:edGrp="everyone" w:colFirst="0" w:colLast="0"/>
          </w:p>
        </w:tc>
      </w:tr>
      <w:tr w:rsidR="006C76C3" w:rsidRPr="00284F7A" w14:paraId="709AC54C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18292" w14:textId="77777777" w:rsidR="006C76C3" w:rsidRPr="00284F7A" w:rsidRDefault="006C76C3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472151514" w:edGrp="everyone" w:colFirst="0" w:colLast="0"/>
            <w:permEnd w:id="640288391"/>
          </w:p>
        </w:tc>
      </w:tr>
      <w:tr w:rsidR="006C76C3" w:rsidRPr="00284F7A" w14:paraId="367F460A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FDF87" w14:textId="77777777" w:rsidR="006C76C3" w:rsidRPr="00284F7A" w:rsidRDefault="006C76C3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032041688" w:edGrp="everyone" w:colFirst="0" w:colLast="0"/>
            <w:permEnd w:id="1472151514"/>
          </w:p>
        </w:tc>
      </w:tr>
      <w:tr w:rsidR="006C76C3" w:rsidRPr="00284F7A" w14:paraId="094FD3D8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EBB2F" w14:textId="77777777" w:rsidR="006C76C3" w:rsidRPr="00284F7A" w:rsidRDefault="006C76C3" w:rsidP="001079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487340286" w:edGrp="everyone" w:colFirst="0" w:colLast="0"/>
            <w:permEnd w:id="2032041688"/>
          </w:p>
        </w:tc>
      </w:tr>
      <w:permEnd w:id="487340286"/>
      <w:tr w:rsidR="00284F7A" w:rsidRPr="00284F7A" w14:paraId="544547B5" w14:textId="77777777" w:rsidTr="00EA666F">
        <w:trPr>
          <w:trHeight w:val="499"/>
        </w:trPr>
        <w:tc>
          <w:tcPr>
            <w:tcW w:w="100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7EA9CF" w14:textId="77777777" w:rsidR="00284F7A" w:rsidRPr="00284F7A" w:rsidRDefault="006C76C3" w:rsidP="00284F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 F</w:t>
            </w:r>
            <w:r w:rsidR="00284F7A" w:rsidRPr="00284F7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 Report review and approval</w:t>
            </w:r>
          </w:p>
        </w:tc>
      </w:tr>
      <w:tr w:rsidR="00B35D4B" w:rsidRPr="00284F7A" w14:paraId="1E0FF5D9" w14:textId="77777777" w:rsidTr="00B35D4B">
        <w:trPr>
          <w:trHeight w:val="780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CDEF9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714280908" w:edGrp="everyone" w:colFirst="2" w:colLast="2"/>
            <w:permStart w:id="413274226" w:edGrp="everyone" w:colFirst="4" w:colLast="4"/>
            <w:permStart w:id="1094790334" w:edGrp="everyone" w:colFirst="6" w:colLast="6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Investigation leader 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29F5E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8B9BB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A2573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15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B54C9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0A313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CD3A4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35D4B" w:rsidRPr="00284F7A" w14:paraId="2186A635" w14:textId="77777777" w:rsidTr="00B35D4B">
        <w:trPr>
          <w:trHeight w:val="844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7534E" w14:textId="0FBEC2D8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220795991" w:edGrp="everyone" w:colFirst="2" w:colLast="2"/>
            <w:permStart w:id="1565132425" w:edGrp="everyone" w:colFirst="4" w:colLast="4"/>
            <w:permStart w:id="1656634297" w:edGrp="everyone" w:colFirst="6" w:colLast="6"/>
            <w:permEnd w:id="714280908"/>
            <w:permEnd w:id="413274226"/>
            <w:permEnd w:id="1094790334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Manager 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3D07E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266F7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4C880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15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CCE3D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0B7AD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3468E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35D4B" w:rsidRPr="00284F7A" w14:paraId="55F47F70" w14:textId="77777777" w:rsidTr="00B35D4B">
        <w:trPr>
          <w:trHeight w:val="752"/>
        </w:trPr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2F308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permStart w:id="1328304899" w:edGrp="everyone" w:colFirst="2" w:colLast="2"/>
            <w:permStart w:id="1375541271" w:edGrp="everyone" w:colFirst="4" w:colLast="4"/>
            <w:permStart w:id="1635323753" w:edGrp="everyone" w:colFirst="6" w:colLast="6"/>
            <w:permEnd w:id="220795991"/>
            <w:permEnd w:id="1565132425"/>
            <w:permEnd w:id="1656634297"/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WHS Manager (If required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24117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7D843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05210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15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913D7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284F7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B0BC1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EAD1F" w14:textId="77777777" w:rsidR="00B35D4B" w:rsidRPr="00284F7A" w:rsidRDefault="00B35D4B" w:rsidP="00284F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permEnd w:id="1328304899"/>
      <w:permEnd w:id="1375541271"/>
      <w:permEnd w:id="1635323753"/>
    </w:tbl>
    <w:p w14:paraId="5FA14D49" w14:textId="77777777" w:rsidR="00C40ECD" w:rsidRDefault="00C40ECD"/>
    <w:sectPr w:rsidR="00C40ECD" w:rsidSect="001C0BE7">
      <w:footerReference w:type="default" r:id="rId6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16AD" w14:textId="77777777" w:rsidR="001A0077" w:rsidRDefault="001A0077" w:rsidP="00F35096">
      <w:r>
        <w:separator/>
      </w:r>
    </w:p>
  </w:endnote>
  <w:endnote w:type="continuationSeparator" w:id="0">
    <w:p w14:paraId="3A401B01" w14:textId="77777777" w:rsidR="001A0077" w:rsidRDefault="001A0077" w:rsidP="00F35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5D67A" w14:textId="77777777" w:rsidR="00F35096" w:rsidRDefault="00F35096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1D5063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1D5063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B3956" w14:textId="77777777" w:rsidR="001A0077" w:rsidRDefault="001A0077" w:rsidP="00F35096">
      <w:r>
        <w:separator/>
      </w:r>
    </w:p>
  </w:footnote>
  <w:footnote w:type="continuationSeparator" w:id="0">
    <w:p w14:paraId="135986E5" w14:textId="77777777" w:rsidR="001A0077" w:rsidRDefault="001A0077" w:rsidP="00F350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NzOzMDIzNDIxNTdQ0lEKTi0uzszPAykwrAUACWtIxywAAAA="/>
  </w:docVars>
  <w:rsids>
    <w:rsidRoot w:val="00284F7A"/>
    <w:rsid w:val="000676D9"/>
    <w:rsid w:val="00082B59"/>
    <w:rsid w:val="0010791E"/>
    <w:rsid w:val="001561D8"/>
    <w:rsid w:val="0017407A"/>
    <w:rsid w:val="001A0077"/>
    <w:rsid w:val="001C0BE7"/>
    <w:rsid w:val="001D5063"/>
    <w:rsid w:val="001F0CC4"/>
    <w:rsid w:val="00267751"/>
    <w:rsid w:val="00284F7A"/>
    <w:rsid w:val="00355C82"/>
    <w:rsid w:val="00432770"/>
    <w:rsid w:val="004A07B0"/>
    <w:rsid w:val="005502EE"/>
    <w:rsid w:val="005D7931"/>
    <w:rsid w:val="00617784"/>
    <w:rsid w:val="00674B33"/>
    <w:rsid w:val="006C76C3"/>
    <w:rsid w:val="00791027"/>
    <w:rsid w:val="00797C8B"/>
    <w:rsid w:val="007B4845"/>
    <w:rsid w:val="007D4915"/>
    <w:rsid w:val="008E6AA3"/>
    <w:rsid w:val="0093709A"/>
    <w:rsid w:val="009918C2"/>
    <w:rsid w:val="00A01277"/>
    <w:rsid w:val="00A03063"/>
    <w:rsid w:val="00A148A9"/>
    <w:rsid w:val="00A21A5A"/>
    <w:rsid w:val="00A3013E"/>
    <w:rsid w:val="00A612DC"/>
    <w:rsid w:val="00A7011F"/>
    <w:rsid w:val="00AB6F21"/>
    <w:rsid w:val="00AD4821"/>
    <w:rsid w:val="00B071D1"/>
    <w:rsid w:val="00B14E8A"/>
    <w:rsid w:val="00B21C9C"/>
    <w:rsid w:val="00B35508"/>
    <w:rsid w:val="00B35D4B"/>
    <w:rsid w:val="00B42FB7"/>
    <w:rsid w:val="00C40ECD"/>
    <w:rsid w:val="00C635B8"/>
    <w:rsid w:val="00CB1881"/>
    <w:rsid w:val="00CE0238"/>
    <w:rsid w:val="00D0125A"/>
    <w:rsid w:val="00D047AF"/>
    <w:rsid w:val="00D76BE2"/>
    <w:rsid w:val="00DA6FB5"/>
    <w:rsid w:val="00DB213D"/>
    <w:rsid w:val="00DB5611"/>
    <w:rsid w:val="00DD468F"/>
    <w:rsid w:val="00EA666F"/>
    <w:rsid w:val="00F21048"/>
    <w:rsid w:val="00F35096"/>
    <w:rsid w:val="00F40F78"/>
    <w:rsid w:val="00FE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D7628"/>
  <w15:chartTrackingRefBased/>
  <w15:docId w15:val="{E7EBF1B6-77C2-470B-B02C-7134BD962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77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7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50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096"/>
  </w:style>
  <w:style w:type="paragraph" w:styleId="Footer">
    <w:name w:val="footer"/>
    <w:basedOn w:val="Normal"/>
    <w:link w:val="FooterChar"/>
    <w:uiPriority w:val="99"/>
    <w:unhideWhenUsed/>
    <w:rsid w:val="00F350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hn</dc:creator>
  <cp:keywords/>
  <dc:description/>
  <cp:lastModifiedBy>Bavchandbhai Virani</cp:lastModifiedBy>
  <cp:revision>62</cp:revision>
  <cp:lastPrinted>2017-07-27T04:43:00Z</cp:lastPrinted>
  <dcterms:created xsi:type="dcterms:W3CDTF">2017-07-27T02:27:00Z</dcterms:created>
  <dcterms:modified xsi:type="dcterms:W3CDTF">2022-06-19T01:49:00Z</dcterms:modified>
</cp:coreProperties>
</file>